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698F2"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bookmarkStart w:id="0" w:name="_GoBack"/>
      <w:bookmarkEnd w:id="0"/>
    </w:p>
    <w:p w14:paraId="74963562"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18AD6A7" w14:textId="77777777" w:rsidR="00845588" w:rsidRPr="00053A4B"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0659ADCC"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96D1884"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9525CA4" w14:textId="77777777" w:rsidR="00845588" w:rsidRPr="004520D5" w:rsidRDefault="00C209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4520D5">
        <w:rPr>
          <w:rFonts w:asciiTheme="majorBidi" w:eastAsia="Arial" w:hAnsiTheme="majorBidi" w:cstheme="majorBidi"/>
          <w:szCs w:val="32"/>
          <w:lang w:val="en-US" w:eastAsia="en-US" w:bidi="en-US"/>
        </w:rPr>
        <w:t>Contact Name</w:t>
      </w:r>
    </w:p>
    <w:p w14:paraId="57B8CD81" w14:textId="77777777" w:rsidR="00845588" w:rsidRPr="004520D5" w:rsidRDefault="00C209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4520D5">
        <w:rPr>
          <w:rFonts w:asciiTheme="majorBidi" w:eastAsia="Arial" w:hAnsiTheme="majorBidi" w:cstheme="majorBidi"/>
          <w:szCs w:val="32"/>
          <w:lang w:val="en-US" w:eastAsia="en-US" w:bidi="en-US"/>
        </w:rPr>
        <w:t>Address</w:t>
      </w:r>
    </w:p>
    <w:p w14:paraId="67B0A41B" w14:textId="77777777" w:rsidR="00845588" w:rsidRDefault="00C209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4520D5">
        <w:rPr>
          <w:rFonts w:asciiTheme="majorBidi" w:eastAsia="Arial" w:hAnsiTheme="majorBidi" w:cstheme="majorBidi"/>
          <w:szCs w:val="32"/>
          <w:lang w:val="en-US" w:eastAsia="en-US" w:bidi="en-US"/>
        </w:rPr>
        <w:t>Address2</w:t>
      </w:r>
      <w:r w:rsidRPr="004520D5">
        <w:rPr>
          <w:rFonts w:asciiTheme="majorBidi" w:eastAsia="Arial" w:hAnsiTheme="majorBidi" w:cstheme="majorBidi"/>
          <w:szCs w:val="32"/>
          <w:lang w:val="en-US" w:eastAsia="en-US" w:bidi="en-US"/>
        </w:rPr>
        <w:tab/>
      </w:r>
    </w:p>
    <w:p w14:paraId="7E947C44" w14:textId="77777777" w:rsidR="00053A4B"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p>
    <w:p w14:paraId="21704274" w14:textId="77777777" w:rsidR="00845588"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ity</w:t>
      </w:r>
      <w:r w:rsidR="00C2097B" w:rsidRPr="004520D5">
        <w:rPr>
          <w:rFonts w:asciiTheme="majorBidi" w:eastAsia="Arial" w:hAnsiTheme="majorBidi" w:cstheme="majorBidi"/>
          <w:szCs w:val="32"/>
          <w:lang w:val="en-US" w:eastAsia="en-US" w:bidi="en-US"/>
        </w:rPr>
        <w:t>/Province</w:t>
      </w:r>
    </w:p>
    <w:p w14:paraId="6AB21875" w14:textId="77777777" w:rsidR="00845588" w:rsidRPr="004520D5" w:rsidRDefault="00C209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4520D5">
        <w:rPr>
          <w:rFonts w:asciiTheme="majorBidi" w:eastAsia="Arial" w:hAnsiTheme="majorBidi" w:cstheme="majorBidi"/>
          <w:szCs w:val="32"/>
          <w:lang w:val="en-US" w:eastAsia="en-US" w:bidi="en-US"/>
        </w:rPr>
        <w:t>Postal Code</w:t>
      </w:r>
    </w:p>
    <w:p w14:paraId="4D6122CF"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22814507"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5441F19D"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00DEE63C" w14:textId="77F6F619" w:rsidR="00845588"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C2097B" w:rsidRPr="004520D5">
        <w:rPr>
          <w:rFonts w:asciiTheme="majorBidi" w:eastAsia="Arial" w:hAnsiTheme="majorBidi" w:cstheme="majorBidi"/>
          <w:b/>
          <w:color w:val="000000"/>
          <w:szCs w:val="32"/>
          <w:lang w:val="en-US" w:eastAsia="en-US" w:bidi="en-US"/>
        </w:rPr>
        <w:t xml:space="preserve">: RETURN OF PURCHASE ORDER AND </w:t>
      </w:r>
      <w:r w:rsidR="004F719A">
        <w:rPr>
          <w:rFonts w:asciiTheme="majorBidi" w:eastAsia="Arial" w:hAnsiTheme="majorBidi" w:cstheme="majorBidi"/>
          <w:b/>
          <w:color w:val="000000"/>
          <w:szCs w:val="32"/>
          <w:lang w:val="en-US" w:eastAsia="en-US" w:bidi="en-US"/>
        </w:rPr>
        <w:t>REQUEST</w:t>
      </w:r>
      <w:r w:rsidR="00C2097B" w:rsidRPr="004520D5">
        <w:rPr>
          <w:rFonts w:asciiTheme="majorBidi" w:eastAsia="Arial" w:hAnsiTheme="majorBidi" w:cstheme="majorBidi"/>
          <w:b/>
          <w:color w:val="000000"/>
          <w:szCs w:val="32"/>
          <w:lang w:val="en-US" w:eastAsia="en-US" w:bidi="en-US"/>
        </w:rPr>
        <w:t xml:space="preserve"> FOR ADVANCE PAYMENT</w:t>
      </w:r>
    </w:p>
    <w:p w14:paraId="0233493E"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048D80E8"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4396F7CB" w14:textId="77777777" w:rsidR="00845588"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C2097B" w:rsidRPr="004520D5">
        <w:rPr>
          <w:rFonts w:asciiTheme="majorBidi" w:eastAsia="Arial" w:hAnsiTheme="majorBidi" w:cstheme="majorBidi"/>
          <w:color w:val="000000"/>
          <w:szCs w:val="32"/>
          <w:lang w:val="en-US" w:eastAsia="en-US" w:bidi="en-US"/>
        </w:rPr>
        <w:t>T NAME],</w:t>
      </w:r>
    </w:p>
    <w:p w14:paraId="11ACF818"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7048266" w14:textId="128FFCEA" w:rsidR="009307BE" w:rsidRDefault="009307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The purpose of this letter is to inform you that you purchase order number [NUMBER] has been referred to us. We are aware that the details are as follows: item number [NUMBER], quantity [QUANTITY], model [MODEL], and price per unit [AMOUNT]. Our terms and conditions state that regardless of the order size, orders are accepted with full payment in advance including enough to cover shipping costs. </w:t>
      </w:r>
    </w:p>
    <w:p w14:paraId="77933F4E" w14:textId="77777777" w:rsidR="00845588" w:rsidRPr="004520D5" w:rsidRDefault="008455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F09C4E" w14:textId="481E0C2D" w:rsidR="00845588" w:rsidRPr="004520D5" w:rsidRDefault="004F71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As a result, we are returning your purchase order. </w:t>
      </w:r>
      <w:r w:rsidR="00C2097B" w:rsidRPr="004520D5">
        <w:rPr>
          <w:rFonts w:asciiTheme="majorBidi" w:eastAsia="Arial" w:hAnsiTheme="majorBidi" w:cstheme="majorBidi"/>
          <w:sz w:val="24"/>
          <w:szCs w:val="24"/>
          <w:lang w:val="en-US" w:eastAsia="en-US" w:bidi="en-US"/>
        </w:rPr>
        <w:t>Please resubmit your order with either a sight</w:t>
      </w:r>
      <w:r w:rsidR="00AF6B0E">
        <w:rPr>
          <w:rFonts w:asciiTheme="majorBidi" w:eastAsia="Arial" w:hAnsiTheme="majorBidi" w:cstheme="majorBidi"/>
          <w:sz w:val="24"/>
          <w:szCs w:val="24"/>
          <w:lang w:val="en-US" w:eastAsia="en-US" w:bidi="en-US"/>
        </w:rPr>
        <w:t xml:space="preserve"> dra</w:t>
      </w:r>
      <w:r>
        <w:rPr>
          <w:rFonts w:asciiTheme="majorBidi" w:eastAsia="Arial" w:hAnsiTheme="majorBidi" w:cstheme="majorBidi"/>
          <w:sz w:val="24"/>
          <w:szCs w:val="24"/>
          <w:lang w:val="en-US" w:eastAsia="en-US" w:bidi="en-US"/>
        </w:rPr>
        <w:t>f</w:t>
      </w:r>
      <w:r w:rsidR="00AF6B0E">
        <w:rPr>
          <w:rFonts w:asciiTheme="majorBidi" w:eastAsia="Arial" w:hAnsiTheme="majorBidi" w:cstheme="majorBidi"/>
          <w:sz w:val="24"/>
          <w:szCs w:val="24"/>
          <w:lang w:val="en-US" w:eastAsia="en-US" w:bidi="en-US"/>
        </w:rPr>
        <w:t xml:space="preserve">t </w:t>
      </w:r>
      <w:r w:rsidR="00C2097B" w:rsidRPr="004520D5">
        <w:rPr>
          <w:rFonts w:asciiTheme="majorBidi" w:eastAsia="Arial" w:hAnsiTheme="majorBidi" w:cstheme="majorBidi"/>
          <w:sz w:val="24"/>
          <w:szCs w:val="24"/>
          <w:lang w:val="en-US" w:eastAsia="en-US" w:bidi="en-US"/>
        </w:rPr>
        <w:t xml:space="preserve">or an irrevocable letter of credit. We </w:t>
      </w:r>
      <w:r>
        <w:rPr>
          <w:rFonts w:asciiTheme="majorBidi" w:eastAsia="Arial" w:hAnsiTheme="majorBidi" w:cstheme="majorBidi"/>
          <w:sz w:val="24"/>
          <w:szCs w:val="24"/>
          <w:lang w:val="en-US" w:eastAsia="en-US" w:bidi="en-US"/>
        </w:rPr>
        <w:t xml:space="preserve">expect </w:t>
      </w:r>
      <w:r w:rsidR="00C2097B" w:rsidRPr="004520D5">
        <w:rPr>
          <w:rFonts w:asciiTheme="majorBidi" w:eastAsia="Arial" w:hAnsiTheme="majorBidi" w:cstheme="majorBidi"/>
          <w:sz w:val="24"/>
          <w:szCs w:val="24"/>
          <w:lang w:val="en-US" w:eastAsia="en-US" w:bidi="en-US"/>
        </w:rPr>
        <w:t>shipping charges to be in the</w:t>
      </w:r>
      <w:r w:rsidR="00AF6B0E">
        <w:rPr>
          <w:rFonts w:asciiTheme="majorBidi" w:eastAsia="Arial" w:hAnsiTheme="majorBidi" w:cstheme="majorBidi"/>
          <w:sz w:val="24"/>
          <w:szCs w:val="24"/>
          <w:lang w:val="en-US" w:eastAsia="en-US" w:bidi="en-US"/>
        </w:rPr>
        <w:t xml:space="preserve"> </w:t>
      </w:r>
      <w:r>
        <w:rPr>
          <w:rFonts w:asciiTheme="majorBidi" w:eastAsia="Arial" w:hAnsiTheme="majorBidi" w:cstheme="majorBidi"/>
          <w:sz w:val="24"/>
          <w:szCs w:val="24"/>
          <w:lang w:val="en-US" w:eastAsia="en-US" w:bidi="en-US"/>
        </w:rPr>
        <w:t xml:space="preserve">vicinity </w:t>
      </w:r>
      <w:r w:rsidR="00C2097B" w:rsidRPr="004520D5">
        <w:rPr>
          <w:rFonts w:asciiTheme="majorBidi" w:eastAsia="Arial" w:hAnsiTheme="majorBidi" w:cstheme="majorBidi"/>
          <w:sz w:val="24"/>
          <w:szCs w:val="24"/>
          <w:lang w:val="en-US" w:eastAsia="en-US" w:bidi="en-US"/>
        </w:rPr>
        <w:t>of [AMOUNT] per unit ordered.</w:t>
      </w:r>
    </w:p>
    <w:p w14:paraId="37A937AD" w14:textId="77777777" w:rsidR="00845588" w:rsidRPr="004520D5" w:rsidRDefault="008455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1C9AB6E" w14:textId="022F26B7" w:rsidR="00845588" w:rsidRPr="004520D5" w:rsidRDefault="00C209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4520D5">
        <w:rPr>
          <w:rFonts w:asciiTheme="majorBidi" w:eastAsia="Arial" w:hAnsiTheme="majorBidi" w:cstheme="majorBidi"/>
          <w:sz w:val="24"/>
          <w:szCs w:val="24"/>
          <w:lang w:val="en-US" w:eastAsia="en-US" w:bidi="en-US"/>
        </w:rPr>
        <w:t xml:space="preserve">Thank you for your order. We look forward to </w:t>
      </w:r>
      <w:r w:rsidR="00264F5F">
        <w:rPr>
          <w:rFonts w:asciiTheme="majorBidi" w:eastAsia="Arial" w:hAnsiTheme="majorBidi" w:cstheme="majorBidi"/>
          <w:sz w:val="24"/>
          <w:szCs w:val="24"/>
          <w:lang w:val="en-US" w:eastAsia="en-US" w:bidi="en-US"/>
        </w:rPr>
        <w:t>working with</w:t>
      </w:r>
      <w:r w:rsidRPr="004520D5">
        <w:rPr>
          <w:rFonts w:asciiTheme="majorBidi" w:eastAsia="Arial" w:hAnsiTheme="majorBidi" w:cstheme="majorBidi"/>
          <w:sz w:val="24"/>
          <w:szCs w:val="24"/>
          <w:lang w:val="en-US" w:eastAsia="en-US" w:bidi="en-US"/>
        </w:rPr>
        <w:t xml:space="preserve"> you in the future.</w:t>
      </w:r>
    </w:p>
    <w:p w14:paraId="60C29504" w14:textId="77777777" w:rsidR="00845588"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3DBB69D" w14:textId="77777777" w:rsidR="00845588"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F957B0" w14:textId="77777777" w:rsidR="00845588" w:rsidRPr="004520D5" w:rsidRDefault="00053A4B" w:rsidP="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C2097B" w:rsidRPr="004520D5">
        <w:rPr>
          <w:rFonts w:asciiTheme="majorBidi" w:eastAsia="Arial" w:hAnsiTheme="majorBidi" w:cstheme="majorBidi"/>
          <w:szCs w:val="32"/>
          <w:lang w:val="en-US" w:eastAsia="en-US" w:bidi="en-US"/>
        </w:rPr>
        <w:t>,</w:t>
      </w:r>
    </w:p>
    <w:p w14:paraId="7EA5CCAE"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9AA35EF" w14:textId="77777777" w:rsidR="00845588" w:rsidRPr="004520D5"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1E3DC14" w14:textId="77777777" w:rsidR="00845588"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C2097B" w:rsidRPr="004520D5">
        <w:rPr>
          <w:rFonts w:asciiTheme="majorBidi" w:eastAsia="Arial" w:hAnsiTheme="majorBidi" w:cstheme="majorBidi"/>
          <w:szCs w:val="32"/>
          <w:lang w:val="en-US" w:eastAsia="en-US" w:bidi="en-US"/>
        </w:rPr>
        <w:t>NAME]</w:t>
      </w:r>
    </w:p>
    <w:p w14:paraId="2D7EC555" w14:textId="77777777" w:rsidR="00845588"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C2097B" w:rsidRPr="004520D5">
        <w:rPr>
          <w:rFonts w:asciiTheme="majorBidi" w:eastAsia="Arial" w:hAnsiTheme="majorBidi" w:cstheme="majorBidi"/>
          <w:color w:val="000000"/>
          <w:szCs w:val="32"/>
          <w:lang w:val="en-US" w:eastAsia="en-US" w:bidi="en-US"/>
        </w:rPr>
        <w:t>TITLE]</w:t>
      </w:r>
    </w:p>
    <w:p w14:paraId="73650E17" w14:textId="77777777" w:rsidR="00845588"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C2097B" w:rsidRPr="004520D5">
        <w:rPr>
          <w:rFonts w:asciiTheme="majorBidi" w:eastAsia="Arial" w:hAnsiTheme="majorBidi" w:cstheme="majorBidi"/>
          <w:color w:val="000000"/>
          <w:szCs w:val="32"/>
          <w:lang w:val="en-US" w:eastAsia="en-US" w:bidi="en-US"/>
        </w:rPr>
        <w:t xml:space="preserve"> NUMBER]</w:t>
      </w:r>
    </w:p>
    <w:p w14:paraId="06DA7BC0" w14:textId="77777777" w:rsidR="00845588" w:rsidRPr="004520D5" w:rsidRDefault="00053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C2097B" w:rsidRPr="004520D5">
        <w:rPr>
          <w:rFonts w:asciiTheme="majorBidi" w:eastAsia="Arial" w:hAnsiTheme="majorBidi" w:cstheme="majorBidi"/>
          <w:color w:val="000000"/>
          <w:szCs w:val="32"/>
          <w:lang w:val="en-US" w:eastAsia="en-US" w:bidi="en-US"/>
        </w:rPr>
        <w:t xml:space="preserve">] </w:t>
      </w:r>
    </w:p>
    <w:p w14:paraId="06CA1DBD" w14:textId="77777777" w:rsidR="00845588" w:rsidRDefault="00845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845588">
      <w:footerReference w:type="default" r:id="rId6"/>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8DF2E" w14:textId="77777777" w:rsidR="009D219C" w:rsidRDefault="009D219C">
      <w:r>
        <w:separator/>
      </w:r>
    </w:p>
  </w:endnote>
  <w:endnote w:type="continuationSeparator" w:id="0">
    <w:p w14:paraId="3F3F8119" w14:textId="77777777" w:rsidR="009D219C" w:rsidRDefault="009D2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DBE03" w14:textId="77777777" w:rsidR="00845588" w:rsidRPr="00053A4B" w:rsidRDefault="00C2097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053A4B">
      <w:rPr>
        <w:rFonts w:asciiTheme="majorBidi" w:eastAsia="Arial" w:hAnsiTheme="majorBidi" w:cstheme="majorBidi"/>
        <w:b/>
        <w:szCs w:val="36"/>
        <w:lang w:val="en-US" w:eastAsia="en-US" w:bidi="en-US"/>
      </w:rPr>
      <w:t xml:space="preserve">[YOUR COMPANY NAME] </w:t>
    </w:r>
  </w:p>
  <w:p w14:paraId="411F460B" w14:textId="77777777" w:rsidR="00845588" w:rsidRPr="00053A4B" w:rsidRDefault="00C2097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053A4B">
      <w:rPr>
        <w:rFonts w:asciiTheme="majorBidi" w:eastAsia="Arial" w:hAnsiTheme="majorBidi" w:cstheme="majorBidi"/>
        <w:szCs w:val="36"/>
        <w:lang w:val="en-US" w:eastAsia="en-US" w:bidi="en-US"/>
      </w:rPr>
      <w:t xml:space="preserve">[YOUR COMPLETE ADDRESS] </w:t>
    </w:r>
  </w:p>
  <w:p w14:paraId="67CEDC60" w14:textId="77777777" w:rsidR="00845588" w:rsidRPr="00053A4B" w:rsidRDefault="00053A4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C2097B" w:rsidRPr="00053A4B">
      <w:rPr>
        <w:rFonts w:asciiTheme="majorBidi" w:eastAsia="Arial" w:hAnsiTheme="majorBidi" w:cstheme="majorBidi"/>
        <w:szCs w:val="36"/>
        <w:lang w:val="en-US" w:eastAsia="en-US" w:bidi="en-US"/>
      </w:rPr>
      <w:t>]</w:t>
    </w:r>
  </w:p>
  <w:p w14:paraId="05E93A8D" w14:textId="77777777" w:rsidR="00845588" w:rsidRPr="00053A4B" w:rsidRDefault="00C2097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053A4B">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D1F72" w14:textId="77777777" w:rsidR="009D219C" w:rsidRDefault="009D219C">
      <w:r>
        <w:separator/>
      </w:r>
    </w:p>
  </w:footnote>
  <w:footnote w:type="continuationSeparator" w:id="0">
    <w:p w14:paraId="50070C1C" w14:textId="77777777" w:rsidR="009D219C" w:rsidRDefault="009D21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tDAzNTQ2MjA0N7VQ0lEKTi0uzszPAykwqgUA2Omw8CwAAAA="/>
    <w:docVar w:name="Description" w:val="Use this document when a purchase order does not align with your terms and conditions and must therefore be returned, and an advance payment is required.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The purpose of this letter is to inform you that you purchase order number [NUMBER] has been referred to us. We are aware that the details are as follows: item number [NUMBER], quantity [QUANTITY], model [MODEL], and price per unit [AMOUNT]. "/>
    <w:docVar w:name="Source" w:val="http://isampleletter.com"/>
    <w:docVar w:name="Tags" w:val="purchase order, advance payment, document template, business documents, entrepreneurship, entrepreneur, collection, return of purchase order and demand for advance payment template, return of purchase order and demand for advance payment example"/>
  </w:docVars>
  <w:rsids>
    <w:rsidRoot w:val="00845588"/>
    <w:rsid w:val="00053A4B"/>
    <w:rsid w:val="00264F5F"/>
    <w:rsid w:val="003D341F"/>
    <w:rsid w:val="004520D5"/>
    <w:rsid w:val="004F719A"/>
    <w:rsid w:val="00702D8F"/>
    <w:rsid w:val="00845588"/>
    <w:rsid w:val="00875CF7"/>
    <w:rsid w:val="008D6A2C"/>
    <w:rsid w:val="009307BE"/>
    <w:rsid w:val="009D219C"/>
    <w:rsid w:val="00AE04CF"/>
    <w:rsid w:val="00AF6B0E"/>
    <w:rsid w:val="00C2097B"/>
    <w:rsid w:val="00ED3542"/>
    <w:rsid w:val="00ED404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86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alloonText">
    <w:name w:val="Balloon Text"/>
    <w:basedOn w:val="Normal"/>
    <w:qFormat/>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49</Words>
  <Characters>760</Characters>
  <Application>Microsoft Office Word</Application>
  <DocSecurity>0</DocSecurity>
  <Lines>39</Lines>
  <Paragraphs>17</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12T08:28:00Z</dcterms:created>
  <dcterms:modified xsi:type="dcterms:W3CDTF">2019-10-21T19:06:00Z</dcterms:modified>
  <cp:category/>
</cp:coreProperties>
</file>